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69BC6B" w14:textId="718D2E3E" w:rsidR="00AE47B6" w:rsidRPr="001A21B4" w:rsidRDefault="001A21B4" w:rsidP="001A21B4">
      <w:r>
        <w:rPr>
          <w:noProof/>
        </w:rPr>
        <w:drawing>
          <wp:inline distT="0" distB="0" distL="0" distR="0" wp14:anchorId="1EC9C386" wp14:editId="0F62F687">
            <wp:extent cx="1924050" cy="730250"/>
            <wp:effectExtent l="0" t="0" r="0" b="0"/>
            <wp:docPr id="4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73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32"/>
          <w:szCs w:val="32"/>
        </w:rPr>
        <w:tab/>
      </w:r>
      <w:r w:rsidR="00AE47B6" w:rsidRPr="00AE47B6">
        <w:rPr>
          <w:sz w:val="32"/>
          <w:szCs w:val="32"/>
        </w:rPr>
        <w:t>Board of Directors Application Form</w:t>
      </w:r>
    </w:p>
    <w:p w14:paraId="1725F960" w14:textId="230C6258" w:rsidR="00AE47B6" w:rsidRPr="00AE47B6" w:rsidRDefault="00AE47B6" w:rsidP="00AE47B6">
      <w:pPr>
        <w:rPr>
          <w:sz w:val="24"/>
          <w:szCs w:val="24"/>
        </w:rPr>
      </w:pPr>
      <w:r w:rsidRPr="00AE47B6">
        <w:rPr>
          <w:sz w:val="24"/>
          <w:szCs w:val="24"/>
        </w:rPr>
        <w:t>Full Name:</w:t>
      </w:r>
      <w:r w:rsidR="001A21B4">
        <w:rPr>
          <w:sz w:val="24"/>
          <w:szCs w:val="24"/>
        </w:rPr>
        <w:t xml:space="preserve"> ___________________________________________________________________________</w:t>
      </w:r>
    </w:p>
    <w:p w14:paraId="6608D49A" w14:textId="1AC81774" w:rsidR="00AE47B6" w:rsidRDefault="00AE47B6" w:rsidP="00AE47B6">
      <w:pPr>
        <w:rPr>
          <w:sz w:val="24"/>
          <w:szCs w:val="24"/>
        </w:rPr>
      </w:pPr>
      <w:r w:rsidRPr="00AE47B6">
        <w:rPr>
          <w:sz w:val="24"/>
          <w:szCs w:val="24"/>
        </w:rPr>
        <w:t>Mailing Address:</w:t>
      </w:r>
      <w:r w:rsidR="001A21B4">
        <w:rPr>
          <w:sz w:val="24"/>
          <w:szCs w:val="24"/>
        </w:rPr>
        <w:t xml:space="preserve"> ______________________________________________________________________</w:t>
      </w:r>
    </w:p>
    <w:p w14:paraId="6E9F55E4" w14:textId="26280B4F" w:rsidR="00AE47B6" w:rsidRDefault="00AE47B6" w:rsidP="00AE47B6">
      <w:pPr>
        <w:rPr>
          <w:sz w:val="24"/>
          <w:szCs w:val="24"/>
        </w:rPr>
      </w:pPr>
      <w:r>
        <w:rPr>
          <w:sz w:val="24"/>
          <w:szCs w:val="24"/>
        </w:rPr>
        <w:t>Email Address:</w:t>
      </w:r>
      <w:r w:rsidR="001A21B4">
        <w:rPr>
          <w:sz w:val="24"/>
          <w:szCs w:val="24"/>
        </w:rPr>
        <w:t xml:space="preserve"> _______________________________________________________________________</w:t>
      </w:r>
    </w:p>
    <w:p w14:paraId="3C363E1D" w14:textId="3CAB9651" w:rsidR="00AE47B6" w:rsidRPr="00AE47B6" w:rsidRDefault="00AE47B6" w:rsidP="00AE47B6">
      <w:pPr>
        <w:rPr>
          <w:sz w:val="24"/>
          <w:szCs w:val="24"/>
        </w:rPr>
      </w:pPr>
      <w:r>
        <w:rPr>
          <w:sz w:val="24"/>
          <w:szCs w:val="24"/>
        </w:rPr>
        <w:t>Cell Phone:</w:t>
      </w:r>
      <w:r w:rsidR="001A21B4">
        <w:rPr>
          <w:sz w:val="24"/>
          <w:szCs w:val="24"/>
        </w:rPr>
        <w:t xml:space="preserve"> __________________________________________________________________________</w:t>
      </w:r>
    </w:p>
    <w:p w14:paraId="4C6E1B74" w14:textId="74D8A306" w:rsidR="00AE47B6" w:rsidRDefault="00AE47B6" w:rsidP="00AE47B6">
      <w:r>
        <w:t>Profession:</w:t>
      </w:r>
      <w:r w:rsidR="001A21B4">
        <w:t xml:space="preserve"> __________________________________________________________________________________</w:t>
      </w:r>
    </w:p>
    <w:p w14:paraId="510FE8B0" w14:textId="23CD9B45" w:rsidR="00AE47B6" w:rsidRDefault="00AE47B6" w:rsidP="00AE47B6">
      <w:r>
        <w:t>Please explain why you are interested in serving on the Board:</w:t>
      </w:r>
      <w:r w:rsidR="001A21B4">
        <w:t xml:space="preserve"> ________________________________________</w:t>
      </w:r>
    </w:p>
    <w:p w14:paraId="21CA5A25" w14:textId="780B6307" w:rsidR="001A21B4" w:rsidRDefault="001A21B4" w:rsidP="00AE47B6">
      <w:r>
        <w:t>___________________________________________________________________________________________</w:t>
      </w:r>
    </w:p>
    <w:p w14:paraId="67E30B3C" w14:textId="52641505" w:rsidR="001A21B4" w:rsidRDefault="001A21B4" w:rsidP="00AE47B6">
      <w:r>
        <w:t>___________________________________________________________________________________________</w:t>
      </w:r>
    </w:p>
    <w:p w14:paraId="09BCC15E" w14:textId="36437E9C" w:rsidR="00AE47B6" w:rsidRDefault="00AE47B6" w:rsidP="00AE47B6">
      <w:r>
        <w:t>Professional/Business/Volunteer affiliations:</w:t>
      </w:r>
      <w:r w:rsidR="001A21B4">
        <w:t xml:space="preserve"> _______________________________________________________</w:t>
      </w:r>
    </w:p>
    <w:p w14:paraId="565CEEFA" w14:textId="3F420FB3" w:rsidR="001A21B4" w:rsidRDefault="001A21B4" w:rsidP="00AE47B6">
      <w:r>
        <w:t>___________________________________________________________________________________________</w:t>
      </w:r>
    </w:p>
    <w:p w14:paraId="32F62FCD" w14:textId="7E7364CF" w:rsidR="001A21B4" w:rsidRDefault="001A21B4" w:rsidP="00AE47B6">
      <w:r>
        <w:t>___________________________________________________________________________________________</w:t>
      </w:r>
    </w:p>
    <w:p w14:paraId="1DFCAEAE" w14:textId="64873B2E" w:rsidR="00AE47B6" w:rsidRDefault="00AE47B6" w:rsidP="00AE47B6">
      <w:r>
        <w:t>Memberships in other organizations:</w:t>
      </w:r>
      <w:r w:rsidR="001A21B4">
        <w:t xml:space="preserve"> _____________________________________________________________</w:t>
      </w:r>
    </w:p>
    <w:p w14:paraId="1BF01845" w14:textId="22C10286" w:rsidR="001A21B4" w:rsidRDefault="001A21B4" w:rsidP="00AE47B6">
      <w:r>
        <w:t>___________________________________________________________________________________________</w:t>
      </w:r>
    </w:p>
    <w:p w14:paraId="15969500" w14:textId="328ACB21" w:rsidR="001A21B4" w:rsidRDefault="001A21B4" w:rsidP="00AE47B6">
      <w:r>
        <w:t>___________________________________________________________________________________________</w:t>
      </w:r>
    </w:p>
    <w:p w14:paraId="13A55001" w14:textId="2BEF477F" w:rsidR="00AE47B6" w:rsidRDefault="00AE47B6" w:rsidP="00AE47B6">
      <w:r>
        <w:t>The GCDHH Board involves active participation by board members on standing committees: Please indicate which committee(s) you would be interested in potentially serving on:</w:t>
      </w:r>
    </w:p>
    <w:p w14:paraId="2BBDE095" w14:textId="702B2B5F" w:rsidR="00AE47B6" w:rsidRDefault="00AE47B6" w:rsidP="00AE47B6">
      <w:r>
        <w:t>Governance</w:t>
      </w:r>
      <w:r w:rsidR="001A21B4">
        <w:tab/>
      </w:r>
      <w:r>
        <w:t>Finance and Fundraising</w:t>
      </w:r>
      <w:r w:rsidR="001A21B4">
        <w:tab/>
      </w:r>
      <w:r>
        <w:t>Public Relations and Marketing</w:t>
      </w:r>
    </w:p>
    <w:p w14:paraId="6086EBB0" w14:textId="68574BFF" w:rsidR="00AE47B6" w:rsidRDefault="00AE47B6" w:rsidP="00AE47B6">
      <w:r>
        <w:t>Advocacy and Outreach</w:t>
      </w:r>
      <w:r w:rsidR="001A21B4">
        <w:tab/>
      </w:r>
      <w:r w:rsidR="001A21B4">
        <w:tab/>
      </w:r>
      <w:r>
        <w:t>Personnel</w:t>
      </w:r>
      <w:r w:rsidR="001A21B4">
        <w:tab/>
      </w:r>
      <w:r>
        <w:t>Programs</w:t>
      </w:r>
    </w:p>
    <w:p w14:paraId="24B9F76A" w14:textId="0BF5FF80" w:rsidR="00AE47B6" w:rsidRDefault="00AE47B6" w:rsidP="00AE47B6">
      <w:r>
        <w:t>Please outline what skills you would bring to your selected committee(s):</w:t>
      </w:r>
      <w:r w:rsidR="001A21B4">
        <w:t xml:space="preserve"> _______________________________</w:t>
      </w:r>
    </w:p>
    <w:p w14:paraId="7757935C" w14:textId="0A1857FD" w:rsidR="001A21B4" w:rsidRDefault="001A21B4" w:rsidP="00AE47B6">
      <w:r>
        <w:t>___________________________________________________________________________________________</w:t>
      </w:r>
    </w:p>
    <w:p w14:paraId="2ECEED83" w14:textId="637D539A" w:rsidR="001A21B4" w:rsidRDefault="001A21B4" w:rsidP="00AE47B6">
      <w:r>
        <w:t>___________________________________________________________________________________________</w:t>
      </w:r>
    </w:p>
    <w:p w14:paraId="59FD2617" w14:textId="6864A9A4" w:rsidR="001A21B4" w:rsidRDefault="00E327A2" w:rsidP="00AE47B6">
      <w:r>
        <w:t>___________________________________________________________________________________________</w:t>
      </w:r>
    </w:p>
    <w:p w14:paraId="63E01A5B" w14:textId="119F7EC4" w:rsidR="00AE47B6" w:rsidRPr="001A21B4" w:rsidRDefault="00AE47B6" w:rsidP="00AE47B6">
      <w:pPr>
        <w:rPr>
          <w:b/>
        </w:rPr>
      </w:pPr>
      <w:r w:rsidRPr="001A21B4">
        <w:rPr>
          <w:b/>
        </w:rPr>
        <w:t>Please enclose a letter with application to include a brief biography and address your skills, background, term availability and interest in serving on the Board.</w:t>
      </w:r>
    </w:p>
    <w:p w14:paraId="661FE898" w14:textId="4EB0D94D" w:rsidR="00AE47B6" w:rsidRDefault="00AE47B6" w:rsidP="00AE47B6">
      <w:r>
        <w:t xml:space="preserve">Governance will be </w:t>
      </w:r>
      <w:r w:rsidR="001A21B4">
        <w:t>reviewed</w:t>
      </w:r>
      <w:r>
        <w:t xml:space="preserve"> for upcoming vacancies and will be maintained for future consideration. Thank you for your interest in serving on the GCDHH’s Board of Directors.</w:t>
      </w:r>
    </w:p>
    <w:p w14:paraId="63ED49DF" w14:textId="4572FE06" w:rsidR="005B6120" w:rsidRPr="00AE47B6" w:rsidRDefault="00AE47B6" w:rsidP="001A21B4">
      <w:r>
        <w:t xml:space="preserve">The completed application and letter may be email to </w:t>
      </w:r>
      <w:r w:rsidR="001A21B4">
        <w:t xml:space="preserve">Jimmy Peterson, Executive Director at </w:t>
      </w:r>
      <w:hyperlink r:id="rId5" w:history="1">
        <w:r w:rsidR="00E327A2" w:rsidRPr="00EE1C79">
          <w:rPr>
            <w:rStyle w:val="Hyperlink"/>
          </w:rPr>
          <w:t>jpeterson@gcdhh.org</w:t>
        </w:r>
      </w:hyperlink>
      <w:r w:rsidR="00E327A2">
        <w:t xml:space="preserve"> o</w:t>
      </w:r>
      <w:r w:rsidR="00CB434F">
        <w:t>r</w:t>
      </w:r>
      <w:r w:rsidR="00E327A2">
        <w:t xml:space="preserve"> fax at 404.29</w:t>
      </w:r>
      <w:r w:rsidR="00B17F91">
        <w:t>7.9465</w:t>
      </w:r>
      <w:bookmarkStart w:id="0" w:name="_GoBack"/>
      <w:bookmarkEnd w:id="0"/>
    </w:p>
    <w:sectPr w:rsidR="005B6120" w:rsidRPr="00AE47B6" w:rsidSect="00AE47B6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MzE0NDQwNjA2MrVQ0lEKTi0uzszPAykwrAUAyM3nBywAAAA="/>
  </w:docVars>
  <w:rsids>
    <w:rsidRoot w:val="00AE47B6"/>
    <w:rsid w:val="001A21B4"/>
    <w:rsid w:val="00497C40"/>
    <w:rsid w:val="00AE47B6"/>
    <w:rsid w:val="00B17F91"/>
    <w:rsid w:val="00CB434F"/>
    <w:rsid w:val="00E327A2"/>
    <w:rsid w:val="00E97324"/>
    <w:rsid w:val="00F00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C4252"/>
  <w15:chartTrackingRefBased/>
  <w15:docId w15:val="{D474630D-BB3D-4B61-88D3-1EB1301A8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E47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47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jpeterson@gcdhh.org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my Peterson</dc:creator>
  <cp:keywords/>
  <dc:description/>
  <cp:lastModifiedBy>Jimmy Peterson</cp:lastModifiedBy>
  <cp:revision>3</cp:revision>
  <cp:lastPrinted>2018-09-07T18:57:00Z</cp:lastPrinted>
  <dcterms:created xsi:type="dcterms:W3CDTF">2018-09-07T15:32:00Z</dcterms:created>
  <dcterms:modified xsi:type="dcterms:W3CDTF">2020-03-16T20:28:00Z</dcterms:modified>
</cp:coreProperties>
</file>